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446B" w:rsidRPr="0048446B" w:rsidRDefault="0048446B" w:rsidP="0048446B">
      <w:pPr>
        <w:shd w:val="clear" w:color="auto" w:fill="FFFFFF"/>
        <w:spacing w:after="0" w:line="240" w:lineRule="auto"/>
        <w:jc w:val="center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andal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Program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İçeriği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e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ersler</w:t>
      </w:r>
      <w:proofErr w:type="spellEnd"/>
    </w:p>
    <w:p w:rsidR="0048446B" w:rsidRPr="0048446B" w:rsidRDefault="0048446B" w:rsidP="0048446B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8446B" w:rsidRPr="0048446B" w:rsidRDefault="0048446B" w:rsidP="0048446B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sikoloji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yandal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rogramı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toplam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6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dersten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oluşmaktadı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.</w:t>
      </w:r>
      <w:proofErr w:type="gram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proofErr w:type="gram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Bunlardan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 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zorunlu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ola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ers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PSY 100 “General Psychology”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ersidi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.</w:t>
      </w:r>
      <w:proofErr w:type="gram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proofErr w:type="gram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Geriye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 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kala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5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ers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ise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seçmelidi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.</w:t>
      </w:r>
      <w:proofErr w:type="gram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Seçmeli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dersle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şağıda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belirtilen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3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arklı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landa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ye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proofErr w:type="gram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lan</w:t>
      </w:r>
      <w:proofErr w:type="spellEnd"/>
      <w:proofErr w:type="gram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dersle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rasından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seçili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.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Öğrencile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şağıda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belirtile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 3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alanı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her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birinde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 en </w:t>
      </w:r>
      <w:proofErr w:type="spellStart"/>
      <w:proofErr w:type="gram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az</w:t>
      </w:r>
      <w:proofErr w:type="spellEnd"/>
      <w:proofErr w:type="gram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bir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ers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 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lmak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zorundadı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. 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Kala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2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ersi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 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ise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öğrencile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şağıda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belirtilen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lanla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rasından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 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istedikleri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proofErr w:type="gram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alan</w:t>
      </w:r>
      <w:proofErr w:type="spellEnd"/>
      <w:proofErr w:type="gram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ya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da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alanlarda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 </w:t>
      </w:r>
      <w:proofErr w:type="spellStart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labilirler</w:t>
      </w:r>
      <w:proofErr w:type="spellEnd"/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.</w:t>
      </w:r>
    </w:p>
    <w:p w:rsidR="0048446B" w:rsidRPr="0048446B" w:rsidRDefault="0048446B" w:rsidP="0048446B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br/>
      </w:r>
    </w:p>
    <w:tbl>
      <w:tblPr>
        <w:tblW w:w="958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10"/>
        <w:gridCol w:w="2876"/>
      </w:tblGrid>
      <w:tr w:rsidR="0048446B" w:rsidRPr="0048446B" w:rsidTr="0048446B">
        <w:tc>
          <w:tcPr>
            <w:tcW w:w="3500" w:type="pct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Zorunlu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Ders</w:t>
            </w:r>
            <w:proofErr w:type="spellEnd"/>
          </w:p>
        </w:tc>
        <w:tc>
          <w:tcPr>
            <w:tcW w:w="1500" w:type="pct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Kredi</w:t>
            </w:r>
            <w:proofErr w:type="spellEnd"/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100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General Psycholog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gridSpan w:val="2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hd w:val="clear" w:color="auto" w:fill="242424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Kategori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1: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Temel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Psikolojik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Süreçler</w:t>
            </w:r>
            <w:proofErr w:type="spellEnd"/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281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 Experimental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sy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I: Learning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284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 Experimental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sy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II: Cognition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374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Biological Psycholog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482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Memor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483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Psychopharmacolog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gridSpan w:val="2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Bölüm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tarafından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onaylanan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diğer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dersler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.</w:t>
            </w:r>
          </w:p>
        </w:tc>
      </w:tr>
      <w:tr w:rsidR="0048446B" w:rsidRPr="0048446B" w:rsidTr="0048446B">
        <w:tc>
          <w:tcPr>
            <w:tcW w:w="0" w:type="auto"/>
            <w:gridSpan w:val="2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hd w:val="clear" w:color="auto" w:fill="242424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Kategori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2: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Sosyal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/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Gelişim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/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Endüstri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/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Örgüt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Psikolojisi</w:t>
            </w:r>
            <w:proofErr w:type="spellEnd"/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150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Understanding Social Behavior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221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Developmental Psychology I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222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Developmental Psychology II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335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Industrial Psycholog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355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Consumer Behavior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454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Social Psychological View of Media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455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Psychology of Self and Attachment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456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Applied Social Psycholog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gridSpan w:val="2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Bölüm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tarafından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onaylanan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diğer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dersler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.</w:t>
            </w:r>
          </w:p>
        </w:tc>
      </w:tr>
      <w:tr w:rsidR="0048446B" w:rsidRPr="0048446B" w:rsidTr="0048446B">
        <w:tc>
          <w:tcPr>
            <w:tcW w:w="0" w:type="auto"/>
            <w:gridSpan w:val="2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hd w:val="clear" w:color="auto" w:fill="242424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Kategori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3: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Kişilik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Psikolojisi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/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Klinik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bdr w:val="none" w:sz="0" w:space="0" w:color="auto" w:frame="1"/>
              </w:rPr>
              <w:t>Psikoloji</w:t>
            </w:r>
            <w:proofErr w:type="spellEnd"/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240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Coping with Stress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340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Theories of Personalit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342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Psychopatholog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371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Emotion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445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Psychology of Disasters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442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Clinical Psycholog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2330449</w:t>
            </w: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 Introduction to Health Psychology</w:t>
            </w:r>
          </w:p>
        </w:tc>
        <w:tc>
          <w:tcPr>
            <w:tcW w:w="0" w:type="auto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4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48446B" w:rsidRPr="0048446B" w:rsidTr="0048446B">
        <w:tc>
          <w:tcPr>
            <w:tcW w:w="0" w:type="auto"/>
            <w:gridSpan w:val="2"/>
            <w:tcBorders>
              <w:top w:val="dotted" w:sz="6" w:space="0" w:color="DDDDDD"/>
              <w:left w:val="dotted" w:sz="6" w:space="0" w:color="DDDDDD"/>
              <w:bottom w:val="dotted" w:sz="6" w:space="0" w:color="DDDDDD"/>
              <w:right w:val="dotted" w:sz="6" w:space="0" w:color="DDDDDD"/>
            </w:tcBorders>
            <w:shd w:val="clear" w:color="auto" w:fill="auto"/>
            <w:vAlign w:val="bottom"/>
            <w:hideMark/>
          </w:tcPr>
          <w:p w:rsidR="0048446B" w:rsidRPr="0048446B" w:rsidRDefault="0048446B" w:rsidP="0048446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Bölüm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tarafından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onaylanan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diğer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dersler</w:t>
            </w:r>
            <w:proofErr w:type="spellEnd"/>
            <w:r w:rsidRPr="0048446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bdr w:val="none" w:sz="0" w:space="0" w:color="auto" w:frame="1"/>
              </w:rPr>
              <w:t>.</w:t>
            </w:r>
          </w:p>
        </w:tc>
      </w:tr>
    </w:tbl>
    <w:p w:rsidR="0048446B" w:rsidRPr="0048446B" w:rsidRDefault="0048446B" w:rsidP="0048446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446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:rsidR="0048446B" w:rsidRPr="0048446B" w:rsidRDefault="0048446B" w:rsidP="0048446B">
      <w:pPr>
        <w:spacing w:after="0" w:line="36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proofErr w:type="gram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Öğrenci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yandalda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aldığı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erslerde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anadal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erslerine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saydırabilir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.</w:t>
      </w:r>
      <w:proofErr w:type="gram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proofErr w:type="gram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Ancak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saydırırke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sadece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6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krediyi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iki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alınıza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da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saydırma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hakkınız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vardır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.</w:t>
      </w:r>
      <w:proofErr w:type="gram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gram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6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kredide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fazla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saydırdığınızda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yandaldaki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krediler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eksik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düşer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ve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öğrenci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yandal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programında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mezun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olamaz</w:t>
      </w:r>
      <w:proofErr w:type="spellEnd"/>
      <w:r w:rsidRPr="004844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.</w:t>
      </w:r>
      <w:proofErr w:type="gramEnd"/>
    </w:p>
    <w:p w:rsidR="00041334" w:rsidRPr="0048446B" w:rsidRDefault="00C4585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041334" w:rsidRPr="0048446B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585C" w:rsidRDefault="00C4585C" w:rsidP="0048446B">
      <w:pPr>
        <w:spacing w:after="0" w:line="240" w:lineRule="auto"/>
      </w:pPr>
      <w:r>
        <w:separator/>
      </w:r>
    </w:p>
  </w:endnote>
  <w:endnote w:type="continuationSeparator" w:id="0">
    <w:p w:rsidR="00C4585C" w:rsidRDefault="00C4585C" w:rsidP="00484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446B" w:rsidRPr="0048446B" w:rsidRDefault="0048446B" w:rsidP="0048446B">
    <w:pPr>
      <w:pStyle w:val="Altbilgi"/>
      <w:jc w:val="right"/>
      <w:rPr>
        <w:rFonts w:ascii="Times New Roman" w:hAnsi="Times New Roman" w:cs="Times New Roman"/>
        <w:sz w:val="24"/>
        <w:szCs w:val="24"/>
        <w:lang w:val="tr-TR"/>
      </w:rPr>
    </w:pPr>
    <w:r w:rsidRPr="0048446B">
      <w:rPr>
        <w:rFonts w:ascii="Times New Roman" w:hAnsi="Times New Roman" w:cs="Times New Roman"/>
        <w:sz w:val="24"/>
        <w:szCs w:val="24"/>
        <w:lang w:val="tr-TR"/>
      </w:rPr>
      <w:t>27.01.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585C" w:rsidRDefault="00C4585C" w:rsidP="0048446B">
      <w:pPr>
        <w:spacing w:after="0" w:line="240" w:lineRule="auto"/>
      </w:pPr>
      <w:r>
        <w:separator/>
      </w:r>
    </w:p>
  </w:footnote>
  <w:footnote w:type="continuationSeparator" w:id="0">
    <w:p w:rsidR="00C4585C" w:rsidRDefault="00C4585C" w:rsidP="004844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MLc0MzAzszAEYiUdpeDU4uLM/DyQAsNaAKERrpMsAAAA"/>
  </w:docVars>
  <w:rsids>
    <w:rsidRoot w:val="00C439B3"/>
    <w:rsid w:val="001943E7"/>
    <w:rsid w:val="0048446B"/>
    <w:rsid w:val="006119A7"/>
    <w:rsid w:val="007C4E13"/>
    <w:rsid w:val="00C20F21"/>
    <w:rsid w:val="00C2401C"/>
    <w:rsid w:val="00C439B3"/>
    <w:rsid w:val="00C4585C"/>
    <w:rsid w:val="00C50E77"/>
    <w:rsid w:val="00DB5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4844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4844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484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Gl">
    <w:name w:val="Strong"/>
    <w:basedOn w:val="VarsaylanParagrafYazTipi"/>
    <w:uiPriority w:val="22"/>
    <w:qFormat/>
    <w:rsid w:val="0048446B"/>
    <w:rPr>
      <w:b/>
      <w:bCs/>
    </w:rPr>
  </w:style>
  <w:style w:type="character" w:styleId="Vurgu">
    <w:name w:val="Emphasis"/>
    <w:basedOn w:val="VarsaylanParagrafYazTipi"/>
    <w:uiPriority w:val="20"/>
    <w:qFormat/>
    <w:rsid w:val="0048446B"/>
    <w:rPr>
      <w:i/>
      <w:iCs/>
    </w:rPr>
  </w:style>
  <w:style w:type="paragraph" w:styleId="stbilgi">
    <w:name w:val="header"/>
    <w:basedOn w:val="Normal"/>
    <w:link w:val="stbilgiChar"/>
    <w:uiPriority w:val="99"/>
    <w:unhideWhenUsed/>
    <w:rsid w:val="00484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8446B"/>
  </w:style>
  <w:style w:type="paragraph" w:styleId="Altbilgi">
    <w:name w:val="footer"/>
    <w:basedOn w:val="Normal"/>
    <w:link w:val="AltbilgiChar"/>
    <w:uiPriority w:val="99"/>
    <w:unhideWhenUsed/>
    <w:rsid w:val="00484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8446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4844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4844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484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Gl">
    <w:name w:val="Strong"/>
    <w:basedOn w:val="VarsaylanParagrafYazTipi"/>
    <w:uiPriority w:val="22"/>
    <w:qFormat/>
    <w:rsid w:val="0048446B"/>
    <w:rPr>
      <w:b/>
      <w:bCs/>
    </w:rPr>
  </w:style>
  <w:style w:type="character" w:styleId="Vurgu">
    <w:name w:val="Emphasis"/>
    <w:basedOn w:val="VarsaylanParagrafYazTipi"/>
    <w:uiPriority w:val="20"/>
    <w:qFormat/>
    <w:rsid w:val="0048446B"/>
    <w:rPr>
      <w:i/>
      <w:iCs/>
    </w:rPr>
  </w:style>
  <w:style w:type="paragraph" w:styleId="stbilgi">
    <w:name w:val="header"/>
    <w:basedOn w:val="Normal"/>
    <w:link w:val="stbilgiChar"/>
    <w:uiPriority w:val="99"/>
    <w:unhideWhenUsed/>
    <w:rsid w:val="00484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8446B"/>
  </w:style>
  <w:style w:type="paragraph" w:styleId="Altbilgi">
    <w:name w:val="footer"/>
    <w:basedOn w:val="Normal"/>
    <w:link w:val="AltbilgiChar"/>
    <w:uiPriority w:val="99"/>
    <w:unhideWhenUsed/>
    <w:rsid w:val="00484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84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51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6</Characters>
  <Application>Microsoft Office Word</Application>
  <DocSecurity>0</DocSecurity>
  <Lines>12</Lines>
  <Paragraphs>3</Paragraphs>
  <ScaleCrop>false</ScaleCrop>
  <Company>NouS TncTR</Company>
  <LinksUpToDate>false</LinksUpToDate>
  <CharactersWithSpaces>1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19-01-27T18:39:00Z</dcterms:created>
  <dcterms:modified xsi:type="dcterms:W3CDTF">2019-01-27T18:40:00Z</dcterms:modified>
</cp:coreProperties>
</file>